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B5649E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95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B5649E">
        <w:t>ému funkcionárovi</w:t>
      </w:r>
      <w:r w:rsidR="009B7BF2">
        <w:t xml:space="preserve"> </w:t>
      </w:r>
      <w:r w:rsidR="00B5649E">
        <w:t xml:space="preserve">Vladimírovi Vaňovi, členovi dozornej rady, </w:t>
      </w:r>
      <w:proofErr w:type="spellStart"/>
      <w:r w:rsidR="00B5649E">
        <w:t>Venture</w:t>
      </w:r>
      <w:proofErr w:type="spellEnd"/>
      <w:r w:rsidR="00191D74">
        <w:t xml:space="preserve"> to </w:t>
      </w:r>
      <w:proofErr w:type="spellStart"/>
      <w:r w:rsidR="00191D74">
        <w:t>Future</w:t>
      </w:r>
      <w:proofErr w:type="spellEnd"/>
      <w:r w:rsidR="00191D74">
        <w:t xml:space="preserve"> </w:t>
      </w:r>
      <w:proofErr w:type="spellStart"/>
      <w:r w:rsidR="00191D74">
        <w:t>Fund</w:t>
      </w:r>
      <w:proofErr w:type="spellEnd"/>
      <w:r w:rsidR="00191D74">
        <w:t>, a.</w:t>
      </w:r>
      <w:r w:rsidR="00B5649E">
        <w:t xml:space="preserve">s. </w:t>
      </w:r>
      <w:r w:rsidR="00DB0600">
        <w:t>(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B5649E">
        <w:t>ého verejného funkcionára</w:t>
      </w:r>
      <w:r w:rsidR="007F469A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B5649E" w:rsidRPr="00110B7E">
        <w:t>verejn</w:t>
      </w:r>
      <w:r w:rsidR="00B5649E">
        <w:t>ému funkcionárovi Vladimírovi Vaňovi, členovi dozornej r</w:t>
      </w:r>
      <w:r w:rsidR="00191D74">
        <w:t xml:space="preserve">ady, </w:t>
      </w:r>
      <w:proofErr w:type="spellStart"/>
      <w:r w:rsidR="00191D74">
        <w:t>Venture</w:t>
      </w:r>
      <w:proofErr w:type="spellEnd"/>
      <w:r w:rsidR="00191D74">
        <w:t xml:space="preserve"> to </w:t>
      </w:r>
      <w:proofErr w:type="spellStart"/>
      <w:r w:rsidR="00191D74">
        <w:t>Future</w:t>
      </w:r>
      <w:proofErr w:type="spellEnd"/>
      <w:r w:rsidR="00191D74">
        <w:t xml:space="preserve"> </w:t>
      </w:r>
      <w:proofErr w:type="spellStart"/>
      <w:r w:rsidR="00191D74">
        <w:t>Fund</w:t>
      </w:r>
      <w:proofErr w:type="spellEnd"/>
      <w:r w:rsidR="00191D74">
        <w:t>, a.</w:t>
      </w:r>
      <w:r w:rsidR="00B5649E">
        <w:t>s</w:t>
      </w:r>
      <w:r w:rsidR="00191D74">
        <w:t>.</w:t>
      </w:r>
      <w:bookmarkStart w:id="0" w:name="_GoBack"/>
      <w:bookmarkEnd w:id="0"/>
      <w:r w:rsidR="00B5649E" w:rsidRPr="00110B7E">
        <w:t xml:space="preserve"> </w:t>
      </w:r>
      <w:r w:rsidR="00B5649E">
        <w:br/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B5649E">
        <w:t>80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1D74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B7BF2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5649E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9791802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0D9F68-DDBF-4D7E-816C-67A52C87DB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1</Pages>
  <Words>312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57</cp:revision>
  <cp:lastPrinted>2025-06-18T15:35:00Z</cp:lastPrinted>
  <dcterms:created xsi:type="dcterms:W3CDTF">2021-09-24T06:29:00Z</dcterms:created>
  <dcterms:modified xsi:type="dcterms:W3CDTF">2025-06-18T15:35:00Z</dcterms:modified>
</cp:coreProperties>
</file>